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597962" w:rsidP="0090171A">
      <w:pPr>
        <w:spacing w:line="360" w:lineRule="atLeast"/>
        <w:ind w:firstLine="482"/>
        <w:jc w:val="center"/>
        <w:rPr>
          <w:rFonts w:cs="Arial"/>
          <w:b/>
          <w:spacing w:val="10"/>
        </w:rPr>
      </w:pPr>
      <w:r>
        <w:rPr>
          <w:rFonts w:cs="Arial"/>
          <w:b/>
          <w:spacing w:val="10"/>
        </w:rPr>
        <w:t>08</w:t>
      </w:r>
      <w:r w:rsidR="004D3CA7">
        <w:rPr>
          <w:rFonts w:cs="Arial" w:hint="eastAsia"/>
          <w:b/>
          <w:spacing w:val="10"/>
        </w:rPr>
        <w:t>-</w:t>
      </w:r>
      <w:r w:rsidR="00222CC9">
        <w:rPr>
          <w:rFonts w:cs="Arial" w:hint="eastAsia"/>
          <w:b/>
          <w:spacing w:val="10"/>
        </w:rPr>
        <w:t>0</w:t>
      </w:r>
      <w:r>
        <w:rPr>
          <w:rFonts w:cs="Arial" w:hint="eastAsia"/>
          <w:b/>
          <w:spacing w:val="10"/>
        </w:rPr>
        <w:t>5</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A64D69" w:rsidRPr="00166C34" w:rsidRDefault="004330B2" w:rsidP="00A64D69">
      <w:pPr>
        <w:jc w:val="center"/>
        <w:rPr>
          <w:rFonts w:cs="Arial"/>
          <w:b/>
        </w:rPr>
      </w:pPr>
      <w:r w:rsidRPr="00166C34">
        <w:rPr>
          <w:rFonts w:cs="Arial" w:hint="eastAsia"/>
          <w:b/>
        </w:rPr>
        <w:t>消委會公佈本月第</w:t>
      </w:r>
      <w:r w:rsidR="00166C34" w:rsidRPr="00166C34">
        <w:rPr>
          <w:rFonts w:cs="Arial"/>
          <w:b/>
        </w:rPr>
        <w:t>2</w:t>
      </w:r>
      <w:r w:rsidRPr="00166C34">
        <w:rPr>
          <w:rFonts w:cs="Arial"/>
          <w:b/>
        </w:rPr>
        <w:t>次超市物價普查報告</w:t>
      </w:r>
    </w:p>
    <w:p w:rsidR="004330B2" w:rsidRPr="00166C34" w:rsidRDefault="004330B2" w:rsidP="00A64D69">
      <w:pPr>
        <w:jc w:val="center"/>
        <w:rPr>
          <w:b/>
        </w:rPr>
      </w:pPr>
    </w:p>
    <w:p w:rsidR="00D72B44" w:rsidRPr="00166C34" w:rsidRDefault="00A64D69" w:rsidP="00664812">
      <w:pPr>
        <w:spacing w:beforeLines="50" w:before="120" w:afterLines="50" w:after="120" w:line="400" w:lineRule="atLeast"/>
        <w:ind w:firstLine="482"/>
        <w:jc w:val="both"/>
      </w:pPr>
      <w:r w:rsidRPr="00166C34">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166C34">
          <w:rPr>
            <w:rFonts w:hint="eastAsia"/>
          </w:rPr>
          <w:t>6月12日</w:t>
        </w:r>
      </w:smartTag>
      <w:r w:rsidRPr="00166C34">
        <w:rPr>
          <w:rFonts w:hint="eastAsia"/>
        </w:rPr>
        <w:t>第4/95/M號法律第10條第2款b)</w:t>
      </w:r>
      <w:r w:rsidR="00DB6CF9" w:rsidRPr="00166C34">
        <w:rPr>
          <w:rFonts w:hint="eastAsia"/>
        </w:rPr>
        <w:t>項</w:t>
      </w:r>
      <w:r w:rsidRPr="00166C34">
        <w:rPr>
          <w:rFonts w:hint="eastAsia"/>
        </w:rPr>
        <w:t>之規定，</w:t>
      </w:r>
      <w:r w:rsidR="00E431D6" w:rsidRPr="00166C34">
        <w:rPr>
          <w:rFonts w:hint="eastAsia"/>
        </w:rPr>
        <w:t>於</w:t>
      </w:r>
      <w:r w:rsidR="00166C34" w:rsidRPr="00166C34">
        <w:t>8</w:t>
      </w:r>
      <w:r w:rsidR="00E431D6" w:rsidRPr="00166C34">
        <w:t>日在</w:t>
      </w:r>
      <w:r w:rsidR="00E250E5" w:rsidRPr="00166C34">
        <w:rPr>
          <w:rFonts w:hint="eastAsia"/>
        </w:rPr>
        <w:t>望德、風順及大堂三</w:t>
      </w:r>
      <w:r w:rsidR="00E431D6" w:rsidRPr="00166C34">
        <w:t>區1</w:t>
      </w:r>
      <w:r w:rsidR="00E250E5" w:rsidRPr="00166C34">
        <w:rPr>
          <w:rFonts w:hint="eastAsia"/>
        </w:rPr>
        <w:t>3</w:t>
      </w:r>
      <w:r w:rsidR="00E431D6" w:rsidRPr="00166C34">
        <w:t>間超市完成</w:t>
      </w:r>
      <w:r w:rsidR="00597962">
        <w:t>5</w:t>
      </w:r>
      <w:r w:rsidR="00E431D6" w:rsidRPr="00166C34">
        <w:t>月份</w:t>
      </w:r>
      <w:r w:rsidR="004551AB" w:rsidRPr="00166C34">
        <w:rPr>
          <w:rFonts w:hint="eastAsia"/>
        </w:rPr>
        <w:t>第</w:t>
      </w:r>
      <w:r w:rsidR="00166C34" w:rsidRPr="00166C34">
        <w:t>2</w:t>
      </w:r>
      <w:r w:rsidR="004551AB" w:rsidRPr="00166C34">
        <w:rPr>
          <w:rFonts w:hint="eastAsia"/>
        </w:rPr>
        <w:t>次</w:t>
      </w:r>
      <w:r w:rsidR="006B2AB4" w:rsidRPr="00166C34">
        <w:rPr>
          <w:rFonts w:hint="eastAsia"/>
        </w:rPr>
        <w:t>的</w:t>
      </w:r>
      <w:r w:rsidR="00B57397" w:rsidRPr="00166C34">
        <w:rPr>
          <w:rFonts w:hint="eastAsia"/>
        </w:rPr>
        <w:t>超市</w:t>
      </w:r>
      <w:r w:rsidR="00E431D6" w:rsidRPr="00166C34">
        <w:t>物價普查工作，</w:t>
      </w:r>
      <w:r w:rsidR="00D72B44" w:rsidRPr="00166C34">
        <w:rPr>
          <w:rFonts w:hint="eastAsia"/>
        </w:rPr>
        <w:t>消費者可登入消委會網頁（</w:t>
      </w:r>
      <w:r w:rsidR="00D72B44" w:rsidRPr="00166C34">
        <w:t>www.consumer.gov.mo）、“澳門</w:t>
      </w:r>
      <w:r w:rsidR="004551AB" w:rsidRPr="00166C34">
        <w:rPr>
          <w:rFonts w:hint="eastAsia"/>
        </w:rPr>
        <w:t>超市</w:t>
      </w:r>
      <w:r w:rsidR="00D72B44" w:rsidRPr="00166C34">
        <w:t>物價情報站”</w:t>
      </w:r>
      <w:r w:rsidR="009D57A6">
        <w:t>手機應用程式</w:t>
      </w:r>
      <w:r w:rsidR="00D72B44" w:rsidRPr="00166C34">
        <w:t>或微信帳號</w:t>
      </w:r>
      <w:r w:rsidR="00597962">
        <w:rPr>
          <w:rFonts w:hint="eastAsia"/>
          <w:lang w:eastAsia="zh-HK"/>
        </w:rPr>
        <w:t>的</w:t>
      </w:r>
      <w:r w:rsidR="00D72B44" w:rsidRPr="00166C34">
        <w:t>“物價查詢”等途徑瀏覽及使用該</w:t>
      </w:r>
      <w:r w:rsidR="00377831">
        <w:rPr>
          <w:rFonts w:hint="eastAsia"/>
        </w:rPr>
        <w:t>超市</w:t>
      </w:r>
      <w:r w:rsidR="00D72B44" w:rsidRPr="00166C34">
        <w:t>物價普查報告</w:t>
      </w:r>
      <w:r w:rsidR="00B57397" w:rsidRPr="00166C34">
        <w:rPr>
          <w:rFonts w:hint="eastAsia"/>
        </w:rPr>
        <w:t>表</w:t>
      </w:r>
      <w:r w:rsidR="00D72B44" w:rsidRPr="00166C34">
        <w:t>。</w:t>
      </w:r>
    </w:p>
    <w:p w:rsidR="004D0D07" w:rsidRDefault="004D0D07" w:rsidP="004D0D07">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4D0D07" w:rsidRDefault="004D0D07" w:rsidP="004D0D07">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4D0D07" w:rsidRDefault="004D0D07" w:rsidP="004D0D07">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4D0D07" w:rsidRDefault="004D0D07" w:rsidP="004D0D07">
      <w:pPr>
        <w:spacing w:beforeLines="50" w:before="120" w:afterLines="50" w:after="120" w:line="400" w:lineRule="atLeast"/>
        <w:ind w:firstLine="482"/>
        <w:jc w:val="both"/>
      </w:pPr>
      <w:r>
        <w:rPr>
          <w:rFonts w:hint="eastAsia"/>
        </w:rPr>
        <w:t>消費者如有任何查詢，可致電消委會熱線</w:t>
      </w:r>
      <w:r>
        <w:t>8988 9315。</w:t>
      </w:r>
    </w:p>
    <w:p w:rsidR="00D72B44" w:rsidRPr="004D0D07" w:rsidRDefault="00D72B44" w:rsidP="00664812">
      <w:pPr>
        <w:spacing w:beforeLines="50" w:before="120" w:afterLines="50" w:after="120" w:line="400" w:lineRule="atLeast"/>
        <w:ind w:firstLine="482"/>
        <w:jc w:val="both"/>
      </w:pPr>
    </w:p>
    <w:p w:rsidR="00117F50" w:rsidRDefault="00117F50" w:rsidP="00664812">
      <w:pPr>
        <w:spacing w:beforeLines="50" w:before="120" w:afterLines="50" w:after="120" w:line="400" w:lineRule="atLeast"/>
        <w:jc w:val="both"/>
      </w:pPr>
    </w:p>
    <w:p w:rsidR="00A64D69" w:rsidRDefault="00A64D69" w:rsidP="00664812">
      <w:pPr>
        <w:spacing w:beforeLines="50" w:before="120" w:afterLines="50" w:after="120" w:line="400" w:lineRule="atLeast"/>
        <w:jc w:val="both"/>
      </w:pPr>
      <w:r w:rsidRPr="00166C34">
        <w:rPr>
          <w:rFonts w:hint="eastAsia"/>
        </w:rPr>
        <w:t>“超級市場物價普查報告表(</w:t>
      </w:r>
      <w:r w:rsidR="00E250E5" w:rsidRPr="00166C34">
        <w:rPr>
          <w:rFonts w:hint="eastAsia"/>
        </w:rPr>
        <w:t>望德、風順及大堂</w:t>
      </w:r>
      <w:r w:rsidRPr="00166C34">
        <w:rPr>
          <w:rFonts w:hint="eastAsia"/>
        </w:rPr>
        <w:t>區</w:t>
      </w:r>
      <w:r w:rsidR="00597962">
        <w:rPr>
          <w:rFonts w:hint="eastAsia"/>
        </w:rPr>
        <w:t>/5</w:t>
      </w:r>
      <w:r w:rsidRPr="00166C34">
        <w:rPr>
          <w:rFonts w:hint="eastAsia"/>
        </w:rPr>
        <w:t>月</w:t>
      </w:r>
      <w:r w:rsidR="00166C34" w:rsidRPr="00166C34">
        <w:rPr>
          <w:rFonts w:hint="eastAsia"/>
        </w:rPr>
        <w:t>8</w:t>
      </w:r>
      <w:r w:rsidRPr="00166C34">
        <w:rPr>
          <w:rFonts w:hint="eastAsia"/>
        </w:rPr>
        <w:t>日)”網頁連結：</w:t>
      </w:r>
    </w:p>
    <w:p w:rsidR="00E341E1" w:rsidRPr="00E341E1" w:rsidRDefault="00E341E1" w:rsidP="00664812">
      <w:pPr>
        <w:spacing w:beforeLines="50" w:before="120" w:afterLines="50" w:after="120" w:line="400" w:lineRule="atLeast"/>
        <w:jc w:val="both"/>
        <w:rPr>
          <w:rFonts w:hint="eastAsia"/>
        </w:rPr>
      </w:pPr>
      <w:r w:rsidRPr="00E341E1">
        <w:t>https://www.consumer.gov.mo/supermarket/property/pdf/2019-05-08_604_c.pdf</w:t>
      </w:r>
      <w:bookmarkStart w:id="0" w:name="_GoBack"/>
      <w:bookmarkEnd w:id="0"/>
    </w:p>
    <w:sectPr w:rsidR="00E341E1" w:rsidRPr="00E341E1"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7100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4A0D"/>
    <w:rsid w:val="00105F66"/>
    <w:rsid w:val="00111896"/>
    <w:rsid w:val="00117F50"/>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66C34"/>
    <w:rsid w:val="00172E37"/>
    <w:rsid w:val="0017390D"/>
    <w:rsid w:val="00176F48"/>
    <w:rsid w:val="00181D1A"/>
    <w:rsid w:val="001851A5"/>
    <w:rsid w:val="0019044A"/>
    <w:rsid w:val="00190961"/>
    <w:rsid w:val="001A01D4"/>
    <w:rsid w:val="001A20A8"/>
    <w:rsid w:val="001A4B08"/>
    <w:rsid w:val="001B20DE"/>
    <w:rsid w:val="001B312C"/>
    <w:rsid w:val="001B5CE9"/>
    <w:rsid w:val="001C0335"/>
    <w:rsid w:val="001D3CA6"/>
    <w:rsid w:val="001D4E68"/>
    <w:rsid w:val="001E2757"/>
    <w:rsid w:val="001E3B66"/>
    <w:rsid w:val="001E459F"/>
    <w:rsid w:val="001E6940"/>
    <w:rsid w:val="001E7827"/>
    <w:rsid w:val="001F2F56"/>
    <w:rsid w:val="00200D06"/>
    <w:rsid w:val="00200F68"/>
    <w:rsid w:val="0020254F"/>
    <w:rsid w:val="002039F6"/>
    <w:rsid w:val="002070A6"/>
    <w:rsid w:val="00212E28"/>
    <w:rsid w:val="00213C07"/>
    <w:rsid w:val="00214AE2"/>
    <w:rsid w:val="00220528"/>
    <w:rsid w:val="00222CC9"/>
    <w:rsid w:val="00233D1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63FC5"/>
    <w:rsid w:val="00365B0B"/>
    <w:rsid w:val="00366A8B"/>
    <w:rsid w:val="0036790F"/>
    <w:rsid w:val="00372DBB"/>
    <w:rsid w:val="00372F26"/>
    <w:rsid w:val="003742D6"/>
    <w:rsid w:val="00374CA8"/>
    <w:rsid w:val="00374E08"/>
    <w:rsid w:val="00375025"/>
    <w:rsid w:val="00377831"/>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330B2"/>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07"/>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1B2B"/>
    <w:rsid w:val="0053459A"/>
    <w:rsid w:val="005358B1"/>
    <w:rsid w:val="00537790"/>
    <w:rsid w:val="00537C74"/>
    <w:rsid w:val="00542771"/>
    <w:rsid w:val="00546A25"/>
    <w:rsid w:val="00551DF8"/>
    <w:rsid w:val="005525AF"/>
    <w:rsid w:val="00555818"/>
    <w:rsid w:val="00555E3E"/>
    <w:rsid w:val="0055617E"/>
    <w:rsid w:val="00562FFA"/>
    <w:rsid w:val="00563C97"/>
    <w:rsid w:val="00571DA0"/>
    <w:rsid w:val="00574722"/>
    <w:rsid w:val="00576900"/>
    <w:rsid w:val="00587012"/>
    <w:rsid w:val="00590A95"/>
    <w:rsid w:val="00590E56"/>
    <w:rsid w:val="00591458"/>
    <w:rsid w:val="00593012"/>
    <w:rsid w:val="00595268"/>
    <w:rsid w:val="00597962"/>
    <w:rsid w:val="005A30EB"/>
    <w:rsid w:val="005A5441"/>
    <w:rsid w:val="005B455C"/>
    <w:rsid w:val="005B6048"/>
    <w:rsid w:val="005B69CE"/>
    <w:rsid w:val="005C0518"/>
    <w:rsid w:val="005C3954"/>
    <w:rsid w:val="005C3A4B"/>
    <w:rsid w:val="005C64A1"/>
    <w:rsid w:val="005C71F3"/>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64812"/>
    <w:rsid w:val="006731CE"/>
    <w:rsid w:val="00682FC6"/>
    <w:rsid w:val="00687CB6"/>
    <w:rsid w:val="00690863"/>
    <w:rsid w:val="00693094"/>
    <w:rsid w:val="0069349D"/>
    <w:rsid w:val="00693720"/>
    <w:rsid w:val="006A1E2D"/>
    <w:rsid w:val="006A6D19"/>
    <w:rsid w:val="006B013F"/>
    <w:rsid w:val="006B2AB4"/>
    <w:rsid w:val="006B7EA2"/>
    <w:rsid w:val="006C0CA4"/>
    <w:rsid w:val="006C0E81"/>
    <w:rsid w:val="006D2D2F"/>
    <w:rsid w:val="006F54C6"/>
    <w:rsid w:val="006F6D96"/>
    <w:rsid w:val="00700230"/>
    <w:rsid w:val="00701CD8"/>
    <w:rsid w:val="0070226E"/>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D57A6"/>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4B3E"/>
    <w:rsid w:val="00AF53D1"/>
    <w:rsid w:val="00B0577B"/>
    <w:rsid w:val="00B11FD0"/>
    <w:rsid w:val="00B128FF"/>
    <w:rsid w:val="00B15A2B"/>
    <w:rsid w:val="00B16C42"/>
    <w:rsid w:val="00B3272F"/>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2C41"/>
    <w:rsid w:val="00C252A3"/>
    <w:rsid w:val="00C25481"/>
    <w:rsid w:val="00C256FF"/>
    <w:rsid w:val="00C26BFA"/>
    <w:rsid w:val="00C30A84"/>
    <w:rsid w:val="00C336A4"/>
    <w:rsid w:val="00C37432"/>
    <w:rsid w:val="00C46AEB"/>
    <w:rsid w:val="00C537DE"/>
    <w:rsid w:val="00C544EA"/>
    <w:rsid w:val="00C676CF"/>
    <w:rsid w:val="00C747F2"/>
    <w:rsid w:val="00C86D48"/>
    <w:rsid w:val="00C87069"/>
    <w:rsid w:val="00CA15E8"/>
    <w:rsid w:val="00CA4199"/>
    <w:rsid w:val="00CB0263"/>
    <w:rsid w:val="00CD4BB1"/>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1718"/>
    <w:rsid w:val="00D72B44"/>
    <w:rsid w:val="00D73131"/>
    <w:rsid w:val="00D751E0"/>
    <w:rsid w:val="00D80D58"/>
    <w:rsid w:val="00D9159E"/>
    <w:rsid w:val="00D944C3"/>
    <w:rsid w:val="00D94600"/>
    <w:rsid w:val="00D97EBD"/>
    <w:rsid w:val="00DA3A58"/>
    <w:rsid w:val="00DA6465"/>
    <w:rsid w:val="00DA68A9"/>
    <w:rsid w:val="00DB445C"/>
    <w:rsid w:val="00DB6CF9"/>
    <w:rsid w:val="00DC5CC8"/>
    <w:rsid w:val="00DC628C"/>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1E1"/>
    <w:rsid w:val="00E3496F"/>
    <w:rsid w:val="00E41EB0"/>
    <w:rsid w:val="00E428B0"/>
    <w:rsid w:val="00E431D6"/>
    <w:rsid w:val="00E44589"/>
    <w:rsid w:val="00E50B2D"/>
    <w:rsid w:val="00E523BF"/>
    <w:rsid w:val="00E533ED"/>
    <w:rsid w:val="00E55269"/>
    <w:rsid w:val="00E56C0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71009"/>
    <o:shapelayout v:ext="edit">
      <o:idmap v:ext="edit" data="1"/>
    </o:shapelayout>
  </w:shapeDefaults>
  <w:decimalSymbol w:val="."/>
  <w:listSeparator w:val=","/>
  <w15:docId w15:val="{231D854A-069F-4283-8A31-838F54B9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312</Words>
  <Characters>320</Characters>
  <Application>Microsoft Office Word</Application>
  <DocSecurity>0</DocSecurity>
  <Lines>32</Lines>
  <Paragraphs>48</Paragraphs>
  <ScaleCrop>false</ScaleCrop>
  <Company/>
  <LinksUpToDate>false</LinksUpToDate>
  <CharactersWithSpaces>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24</cp:revision>
  <cp:lastPrinted>2019-04-09T01:39:00Z</cp:lastPrinted>
  <dcterms:created xsi:type="dcterms:W3CDTF">2019-03-27T02:07:00Z</dcterms:created>
  <dcterms:modified xsi:type="dcterms:W3CDTF">2019-05-08T10:21:00Z</dcterms:modified>
</cp:coreProperties>
</file>